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jc w:val="center"/>
        <w:tblLook w:val="04A0"/>
      </w:tblPr>
      <w:tblGrid>
        <w:gridCol w:w="3591"/>
        <w:gridCol w:w="5651"/>
      </w:tblGrid>
      <w:tr w:rsidR="00021DD2" w:rsidRPr="003F163C" w:rsidTr="00565C71">
        <w:trPr>
          <w:jc w:val="center"/>
        </w:trPr>
        <w:tc>
          <w:tcPr>
            <w:tcW w:w="1943" w:type="pct"/>
          </w:tcPr>
          <w:p w:rsidR="00021DD2" w:rsidRPr="003F163C" w:rsidRDefault="00565C71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3F163C">
              <w:rPr>
                <w:b/>
                <w:sz w:val="24"/>
                <w:szCs w:val="24"/>
              </w:rPr>
              <w:t>SESSION</w:t>
            </w:r>
          </w:p>
        </w:tc>
        <w:tc>
          <w:tcPr>
            <w:tcW w:w="3057" w:type="pct"/>
          </w:tcPr>
          <w:p w:rsidR="00021DD2" w:rsidRPr="003F163C" w:rsidRDefault="00565C71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3F163C">
              <w:rPr>
                <w:b/>
                <w:sz w:val="24"/>
                <w:szCs w:val="24"/>
              </w:rPr>
              <w:t>AUG/SEPTEMBER 2023</w:t>
            </w:r>
          </w:p>
        </w:tc>
      </w:tr>
      <w:tr w:rsidR="00021DD2" w:rsidRPr="003F163C" w:rsidTr="00565C71">
        <w:trPr>
          <w:jc w:val="center"/>
        </w:trPr>
        <w:tc>
          <w:tcPr>
            <w:tcW w:w="1943" w:type="pct"/>
          </w:tcPr>
          <w:p w:rsidR="00021DD2" w:rsidRPr="003F163C" w:rsidRDefault="00565C71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3F163C">
              <w:rPr>
                <w:b/>
                <w:sz w:val="24"/>
                <w:szCs w:val="24"/>
              </w:rPr>
              <w:t>PROGRAM</w:t>
            </w:r>
          </w:p>
        </w:tc>
        <w:tc>
          <w:tcPr>
            <w:tcW w:w="3057" w:type="pct"/>
          </w:tcPr>
          <w:p w:rsidR="00021DD2" w:rsidRPr="003F163C" w:rsidRDefault="00565C71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3F163C">
              <w:rPr>
                <w:b/>
                <w:sz w:val="24"/>
                <w:szCs w:val="24"/>
              </w:rPr>
              <w:t>MASTER OF BUSINESS ADMINISTRATION (MBA)</w:t>
            </w:r>
          </w:p>
        </w:tc>
      </w:tr>
      <w:tr w:rsidR="00021DD2" w:rsidRPr="003F163C" w:rsidTr="00565C71">
        <w:trPr>
          <w:jc w:val="center"/>
        </w:trPr>
        <w:tc>
          <w:tcPr>
            <w:tcW w:w="1943" w:type="pct"/>
          </w:tcPr>
          <w:p w:rsidR="00021DD2" w:rsidRPr="003F163C" w:rsidRDefault="00565C71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3F163C"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3057" w:type="pct"/>
          </w:tcPr>
          <w:p w:rsidR="00021DD2" w:rsidRPr="003F163C" w:rsidRDefault="00565C71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3F163C">
              <w:rPr>
                <w:b/>
                <w:sz w:val="24"/>
                <w:szCs w:val="24"/>
              </w:rPr>
              <w:t>III</w:t>
            </w:r>
          </w:p>
        </w:tc>
      </w:tr>
      <w:tr w:rsidR="00021DD2" w:rsidRPr="003F163C" w:rsidTr="00565C71">
        <w:trPr>
          <w:jc w:val="center"/>
        </w:trPr>
        <w:tc>
          <w:tcPr>
            <w:tcW w:w="1943" w:type="pct"/>
          </w:tcPr>
          <w:p w:rsidR="00021DD2" w:rsidRPr="003F163C" w:rsidRDefault="00565C71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3F163C">
              <w:rPr>
                <w:b/>
                <w:sz w:val="24"/>
                <w:szCs w:val="24"/>
              </w:rPr>
              <w:t>COURSE CODE &amp; NAME</w:t>
            </w:r>
          </w:p>
        </w:tc>
        <w:tc>
          <w:tcPr>
            <w:tcW w:w="3057" w:type="pct"/>
          </w:tcPr>
          <w:p w:rsidR="00021DD2" w:rsidRPr="003F163C" w:rsidRDefault="00565C71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 w:rsidRPr="003F163C">
              <w:rPr>
                <w:b/>
                <w:sz w:val="24"/>
                <w:szCs w:val="24"/>
              </w:rPr>
              <w:t>DADS303</w:t>
            </w:r>
            <w:r w:rsidR="003F163C" w:rsidRPr="003F163C">
              <w:rPr>
                <w:b/>
                <w:sz w:val="24"/>
                <w:szCs w:val="24"/>
              </w:rPr>
              <w:t xml:space="preserve"> </w:t>
            </w:r>
            <w:r w:rsidRPr="003F163C">
              <w:rPr>
                <w:b/>
                <w:sz w:val="24"/>
                <w:szCs w:val="24"/>
              </w:rPr>
              <w:t xml:space="preserve">INTRODUCTION TO MACHINE LEARNING </w:t>
            </w:r>
          </w:p>
        </w:tc>
      </w:tr>
      <w:tr w:rsidR="00021DD2" w:rsidRPr="003F163C" w:rsidTr="00565C71">
        <w:trPr>
          <w:jc w:val="center"/>
        </w:trPr>
        <w:tc>
          <w:tcPr>
            <w:tcW w:w="1943" w:type="pct"/>
          </w:tcPr>
          <w:p w:rsidR="00021DD2" w:rsidRPr="003F163C" w:rsidRDefault="00021DD2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057" w:type="pct"/>
          </w:tcPr>
          <w:p w:rsidR="00021DD2" w:rsidRPr="003F163C" w:rsidRDefault="00021DD2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021DD2" w:rsidRPr="003F163C" w:rsidTr="00565C71">
        <w:trPr>
          <w:jc w:val="center"/>
        </w:trPr>
        <w:tc>
          <w:tcPr>
            <w:tcW w:w="1943" w:type="pct"/>
          </w:tcPr>
          <w:p w:rsidR="00021DD2" w:rsidRPr="003F163C" w:rsidRDefault="00021DD2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057" w:type="pct"/>
          </w:tcPr>
          <w:p w:rsidR="00021DD2" w:rsidRPr="003F163C" w:rsidRDefault="00021DD2" w:rsidP="003F163C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A05BE" w:rsidRPr="003F163C" w:rsidRDefault="008A05BE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F163C" w:rsidRPr="003F163C" w:rsidRDefault="003F163C" w:rsidP="003F163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65C71" w:rsidRPr="003F163C" w:rsidRDefault="00565C71" w:rsidP="003F163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t>Assignment Set – 1</w:t>
      </w:r>
    </w:p>
    <w:p w:rsidR="00565C71" w:rsidRDefault="00565C71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F163C" w:rsidRDefault="00565C71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t xml:space="preserve">1. Discuss all the assumptions of linear regression </w:t>
      </w:r>
      <w:r w:rsidRPr="003F163C">
        <w:rPr>
          <w:rFonts w:ascii="Times New Roman" w:hAnsi="Times New Roman" w:cs="Times New Roman"/>
          <w:b/>
          <w:sz w:val="24"/>
          <w:szCs w:val="24"/>
        </w:rPr>
        <w:tab/>
        <w:t>10</w:t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 1.</w:t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 to Linear Regression</w:t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sz w:val="24"/>
          <w:szCs w:val="24"/>
          <w:lang w:val="en-US"/>
        </w:rPr>
        <w:t>Linear regression is a fundamental statistical and machine learning technique used to model relationships between a dependent variable and one or more independent variables. It's widely used due to its simplicity, interpretability, and a range of applications in different fields. Understanding the assumptions behind linear regression is crucial for its correct application and interpretation of results.</w:t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b/>
          <w:sz w:val="24"/>
          <w:szCs w:val="24"/>
          <w:lang w:val="en-US"/>
        </w:rPr>
        <w:t>Linearity</w:t>
      </w:r>
    </w:p>
    <w:p w:rsidR="00410784" w:rsidRDefault="003F163C" w:rsidP="00410784">
      <w:pPr>
        <w:shd w:val="clear" w:color="auto" w:fill="FFFFFF"/>
        <w:jc w:val="center"/>
        <w:rPr>
          <w:rFonts w:ascii="Arial" w:hAnsi="Arial"/>
          <w:color w:val="222222"/>
        </w:rPr>
      </w:pPr>
      <w:r w:rsidRPr="003F163C">
        <w:rPr>
          <w:rFonts w:ascii="Times New Roman" w:hAnsi="Times New Roman" w:cs="Times New Roman"/>
          <w:sz w:val="24"/>
          <w:szCs w:val="24"/>
          <w:lang w:val="en-US"/>
        </w:rPr>
        <w:t xml:space="preserve">The first and </w:t>
      </w:r>
      <w:r w:rsidR="00410784">
        <w:rPr>
          <w:rFonts w:ascii="Georgia" w:hAnsi="Georgia"/>
          <w:color w:val="000000"/>
          <w:sz w:val="33"/>
          <w:szCs w:val="33"/>
          <w:shd w:val="clear" w:color="auto" w:fill="FF0000"/>
        </w:rPr>
        <w:t xml:space="preserve"> Its Half solved only</w:t>
      </w:r>
    </w:p>
    <w:p w:rsidR="00410784" w:rsidRDefault="00410784" w:rsidP="00410784">
      <w:pPr>
        <w:shd w:val="clear" w:color="auto" w:fill="FFFFFF"/>
        <w:jc w:val="center"/>
        <w:rPr>
          <w:rFonts w:asciiTheme="minorHAnsi" w:hAnsiTheme="minorHAnsi"/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Buy Complete from our online store</w:t>
      </w:r>
    </w:p>
    <w:p w:rsidR="00410784" w:rsidRDefault="00410784" w:rsidP="00410784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</w:p>
    <w:p w:rsidR="00410784" w:rsidRDefault="00410784" w:rsidP="00410784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  <w:hyperlink r:id="rId8" w:history="1">
        <w:r>
          <w:rPr>
            <w:rStyle w:val="Hyperlink"/>
            <w:rFonts w:ascii="Georgia" w:eastAsiaTheme="majorEastAsia" w:hAnsi="Georgia"/>
            <w:sz w:val="33"/>
            <w:szCs w:val="33"/>
            <w:shd w:val="clear" w:color="auto" w:fill="FFFF00"/>
          </w:rPr>
          <w:t>https://smuassignment.in/online-store/</w:t>
        </w:r>
      </w:hyperlink>
    </w:p>
    <w:p w:rsidR="00410784" w:rsidRDefault="00410784" w:rsidP="00410784">
      <w:pPr>
        <w:shd w:val="clear" w:color="auto" w:fill="FFFFFF"/>
        <w:jc w:val="center"/>
        <w:rPr>
          <w:rFonts w:asciiTheme="minorHAnsi" w:hAnsiTheme="minorHAnsi"/>
          <w:color w:val="222222"/>
          <w:sz w:val="24"/>
          <w:szCs w:val="2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  </w:t>
      </w:r>
    </w:p>
    <w:p w:rsidR="00410784" w:rsidRDefault="00410784" w:rsidP="00410784">
      <w:pPr>
        <w:shd w:val="clear" w:color="auto" w:fill="FFFFFF"/>
        <w:jc w:val="center"/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lastRenderedPageBreak/>
        <w:t>MUJ Fully solved assignment available for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session SEPT  2023.</w:t>
      </w:r>
    </w:p>
    <w:p w:rsidR="00410784" w:rsidRDefault="00410784" w:rsidP="00410784">
      <w:pPr>
        <w:shd w:val="clear" w:color="auto" w:fill="FFFFFF"/>
        <w:jc w:val="center"/>
        <w:rPr>
          <w:rFonts w:ascii="Arial" w:hAnsi="Arial"/>
          <w:color w:val="222222"/>
          <w:sz w:val="24"/>
          <w:szCs w:val="20"/>
        </w:rPr>
      </w:pPr>
    </w:p>
    <w:p w:rsidR="00410784" w:rsidRDefault="00410784" w:rsidP="00410784">
      <w:pPr>
        <w:shd w:val="clear" w:color="auto" w:fill="FFFFFF"/>
        <w:jc w:val="center"/>
        <w:rPr>
          <w:rFonts w:asciiTheme="minorHAnsi" w:hAnsiTheme="minorHAnsi"/>
          <w:szCs w:val="24"/>
        </w:rPr>
      </w:pPr>
      <w:r>
        <w:rPr>
          <w:rFonts w:ascii="Georgia" w:hAnsi="Georgia"/>
          <w:sz w:val="33"/>
          <w:szCs w:val="33"/>
        </w:rPr>
        <w:t>Lowest price guarantee with quality.</w:t>
      </w:r>
    </w:p>
    <w:p w:rsidR="00410784" w:rsidRDefault="00410784" w:rsidP="00410784">
      <w:pPr>
        <w:shd w:val="clear" w:color="auto" w:fill="FFFFFF"/>
        <w:jc w:val="center"/>
        <w:rPr>
          <w:rFonts w:ascii="Arial" w:hAnsi="Arial"/>
          <w:szCs w:val="20"/>
        </w:rPr>
      </w:pPr>
      <w:r>
        <w:rPr>
          <w:rFonts w:ascii="Georgia" w:hAnsi="Georgia"/>
          <w:sz w:val="33"/>
          <w:szCs w:val="33"/>
        </w:rPr>
        <w:t>Charges</w:t>
      </w:r>
      <w:r>
        <w:rPr>
          <w:rFonts w:ascii="Georgia" w:hAnsi="Georgia"/>
          <w:b/>
          <w:bCs/>
          <w:sz w:val="33"/>
          <w:szCs w:val="33"/>
          <w:shd w:val="clear" w:color="auto" w:fill="FFFF00"/>
        </w:rPr>
        <w:t> INR 198 only per assignment. </w:t>
      </w:r>
      <w:r>
        <w:rPr>
          <w:rFonts w:ascii="Georgia" w:hAnsi="Georgia"/>
          <w:sz w:val="33"/>
          <w:szCs w:val="33"/>
        </w:rPr>
        <w:t>For more information you can get via mail or Whats app also</w:t>
      </w:r>
    </w:p>
    <w:p w:rsidR="00410784" w:rsidRDefault="00410784" w:rsidP="00410784">
      <w:pPr>
        <w:shd w:val="clear" w:color="auto" w:fill="FFFFFF"/>
        <w:jc w:val="center"/>
        <w:rPr>
          <w:rFonts w:asciiTheme="minorHAnsi" w:hAnsiTheme="minorHAnsi"/>
          <w:color w:val="500050"/>
          <w:szCs w:val="24"/>
        </w:rPr>
      </w:pPr>
      <w:r>
        <w:rPr>
          <w:rFonts w:ascii="Georgia" w:hAnsi="Georgia"/>
          <w:sz w:val="33"/>
          <w:szCs w:val="33"/>
        </w:rPr>
        <w:br/>
      </w:r>
      <w:r>
        <w:rPr>
          <w:rFonts w:ascii="Georgia" w:hAnsi="Georgia"/>
          <w:color w:val="500050"/>
          <w:sz w:val="33"/>
          <w:szCs w:val="33"/>
          <w:shd w:val="clear" w:color="auto" w:fill="FF0000"/>
        </w:rPr>
        <w:t>Mail id is </w:t>
      </w:r>
      <w:hyperlink r:id="rId9" w:tgtFrame="_blank" w:history="1">
        <w:r>
          <w:rPr>
            <w:rStyle w:val="Hyperlink"/>
            <w:rFonts w:ascii="Georgia" w:eastAsiaTheme="majorEastAsia" w:hAnsi="Georgia"/>
            <w:sz w:val="33"/>
          </w:rPr>
          <w:t>aapkieducation@gmail.com</w:t>
        </w:r>
      </w:hyperlink>
    </w:p>
    <w:p w:rsidR="00410784" w:rsidRDefault="00410784" w:rsidP="00410784">
      <w:pPr>
        <w:shd w:val="clear" w:color="auto" w:fill="FFFFFF"/>
        <w:jc w:val="center"/>
        <w:rPr>
          <w:rFonts w:ascii="Times New Roman" w:hAnsi="Times New Roman"/>
          <w:color w:val="500050"/>
          <w:szCs w:val="20"/>
        </w:rPr>
      </w:pPr>
      <w:r>
        <w:rPr>
          <w:rFonts w:ascii="Georgia" w:hAnsi="Georgia"/>
          <w:color w:val="500050"/>
          <w:sz w:val="33"/>
          <w:szCs w:val="33"/>
        </w:rPr>
        <w:t> </w:t>
      </w:r>
    </w:p>
    <w:p w:rsidR="00410784" w:rsidRDefault="00410784" w:rsidP="00410784">
      <w:pPr>
        <w:shd w:val="clear" w:color="auto" w:fill="FFFFFF"/>
        <w:jc w:val="center"/>
        <w:rPr>
          <w:rFonts w:asciiTheme="minorHAnsi" w:hAnsiTheme="minorHAnsi"/>
          <w:szCs w:val="24"/>
        </w:rPr>
      </w:pPr>
      <w:r>
        <w:rPr>
          <w:rFonts w:ascii="Georgia" w:hAnsi="Georgia"/>
          <w:sz w:val="33"/>
          <w:szCs w:val="33"/>
        </w:rPr>
        <w:t>Our </w:t>
      </w:r>
      <w:r>
        <w:rPr>
          <w:rFonts w:ascii="Georgia" w:hAnsi="Georgia"/>
          <w:sz w:val="33"/>
          <w:szCs w:val="33"/>
          <w:shd w:val="clear" w:color="auto" w:fill="00FF00"/>
        </w:rPr>
        <w:t>website </w:t>
      </w:r>
      <w:r>
        <w:rPr>
          <w:rFonts w:ascii="Georgia" w:hAnsi="Georgia"/>
          <w:sz w:val="33"/>
          <w:shd w:val="clear" w:color="auto" w:fill="00FF00"/>
        </w:rPr>
        <w:t>www.smuassignment.in</w:t>
      </w:r>
    </w:p>
    <w:p w:rsidR="00410784" w:rsidRDefault="00410784" w:rsidP="00410784">
      <w:pPr>
        <w:shd w:val="clear" w:color="auto" w:fill="FFFFFF"/>
        <w:jc w:val="center"/>
        <w:rPr>
          <w:rFonts w:ascii="Times New Roman" w:hAnsi="Times New Roman"/>
          <w:szCs w:val="20"/>
        </w:rPr>
      </w:pPr>
      <w:r>
        <w:rPr>
          <w:rFonts w:ascii="Georgia" w:hAnsi="Georgia"/>
          <w:sz w:val="33"/>
          <w:szCs w:val="33"/>
        </w:rPr>
        <w:t>After mail, we will reply you instant or maximum</w:t>
      </w:r>
    </w:p>
    <w:p w:rsidR="00410784" w:rsidRDefault="00410784" w:rsidP="00410784">
      <w:pPr>
        <w:shd w:val="clear" w:color="auto" w:fill="FFFFFF"/>
        <w:jc w:val="center"/>
        <w:rPr>
          <w:rFonts w:asciiTheme="minorHAnsi" w:hAnsiTheme="minorHAnsi"/>
          <w:szCs w:val="24"/>
        </w:rPr>
      </w:pPr>
      <w:r>
        <w:rPr>
          <w:rFonts w:ascii="Georgia" w:hAnsi="Georgia"/>
          <w:sz w:val="33"/>
          <w:szCs w:val="33"/>
        </w:rPr>
        <w:t>1 hour.</w:t>
      </w:r>
    </w:p>
    <w:p w:rsidR="00410784" w:rsidRDefault="00410784" w:rsidP="00410784">
      <w:pPr>
        <w:shd w:val="clear" w:color="auto" w:fill="FFFFFF"/>
        <w:jc w:val="center"/>
        <w:rPr>
          <w:rFonts w:ascii="Times New Roman" w:hAnsi="Times New Roman"/>
        </w:rPr>
      </w:pPr>
      <w:r>
        <w:rPr>
          <w:rFonts w:ascii="Georgia" w:hAnsi="Georgia"/>
          <w:sz w:val="33"/>
          <w:szCs w:val="33"/>
        </w:rPr>
        <w:t>Otherwise you can</w:t>
      </w:r>
      <w:r>
        <w:t> </w:t>
      </w:r>
      <w:r>
        <w:rPr>
          <w:rFonts w:ascii="Georgia" w:hAnsi="Georgia"/>
          <w:sz w:val="33"/>
          <w:szCs w:val="33"/>
        </w:rPr>
        <w:t>also contact on our</w:t>
      </w:r>
    </w:p>
    <w:p w:rsidR="00410784" w:rsidRDefault="00410784" w:rsidP="00410784">
      <w:pPr>
        <w:shd w:val="clear" w:color="auto" w:fill="FFFFFF"/>
        <w:jc w:val="center"/>
      </w:pPr>
      <w:r>
        <w:rPr>
          <w:rFonts w:ascii="Georgia" w:hAnsi="Georgia"/>
          <w:sz w:val="33"/>
          <w:szCs w:val="33"/>
          <w:shd w:val="clear" w:color="auto" w:fill="FF0000"/>
        </w:rPr>
        <w:t>whatsapp no 8791490301.</w:t>
      </w:r>
    </w:p>
    <w:p w:rsidR="00410784" w:rsidRDefault="00410784" w:rsidP="00410784">
      <w:pPr>
        <w:spacing w:after="240" w:line="276" w:lineRule="auto"/>
        <w:jc w:val="both"/>
      </w:pPr>
    </w:p>
    <w:p w:rsidR="00565C71" w:rsidRDefault="00565C71" w:rsidP="0041078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t>2. What do you mean by Machine Learning? Discuss the relevance of Mac</w:t>
      </w:r>
      <w:r w:rsidR="003F163C">
        <w:rPr>
          <w:rFonts w:ascii="Times New Roman" w:hAnsi="Times New Roman" w:cs="Times New Roman"/>
          <w:b/>
          <w:sz w:val="24"/>
          <w:szCs w:val="24"/>
        </w:rPr>
        <w:t>hine Learning in Business</w:t>
      </w:r>
      <w:r w:rsidR="003F163C">
        <w:rPr>
          <w:rFonts w:ascii="Times New Roman" w:hAnsi="Times New Roman" w:cs="Times New Roman"/>
          <w:b/>
          <w:sz w:val="24"/>
          <w:szCs w:val="24"/>
        </w:rPr>
        <w:tab/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 2.</w:t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sz w:val="24"/>
          <w:szCs w:val="24"/>
          <w:lang w:val="en-US"/>
        </w:rPr>
        <w:t>Machine Learning (ML) is a branch of artificial intelligence that focuses on building systems capable of learning from data, identifying patterns, and making decisions with minimal human intervention. This technology has emerged as a crucial element in the modern business landscape, revolutionizing how companies operate, make decisions, and interact with customers.</w:t>
      </w:r>
    </w:p>
    <w:p w:rsid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410784" w:rsidRPr="003F163C" w:rsidRDefault="00410784" w:rsidP="003F1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F163C" w:rsidRPr="003F163C" w:rsidRDefault="00565C71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t>3. What is Support Vector Machine? What are the various steps i</w:t>
      </w:r>
      <w:r w:rsidR="003F163C" w:rsidRPr="003F163C">
        <w:rPr>
          <w:rFonts w:ascii="Times New Roman" w:hAnsi="Times New Roman" w:cs="Times New Roman"/>
          <w:b/>
          <w:sz w:val="24"/>
          <w:szCs w:val="24"/>
        </w:rPr>
        <w:t xml:space="preserve">n using Support Vector Machine? </w:t>
      </w:r>
      <w:r w:rsidRPr="003F163C">
        <w:rPr>
          <w:rFonts w:ascii="Times New Roman" w:hAnsi="Times New Roman" w:cs="Times New Roman"/>
          <w:b/>
          <w:sz w:val="24"/>
          <w:szCs w:val="24"/>
        </w:rPr>
        <w:t>2 + 8</w:t>
      </w:r>
    </w:p>
    <w:p w:rsidR="00565C71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lastRenderedPageBreak/>
        <w:t>Ans 3.</w:t>
      </w:r>
      <w:r w:rsidR="00565C71" w:rsidRPr="003F163C">
        <w:rPr>
          <w:rFonts w:ascii="Times New Roman" w:hAnsi="Times New Roman" w:cs="Times New Roman"/>
          <w:b/>
          <w:sz w:val="24"/>
          <w:szCs w:val="24"/>
        </w:rPr>
        <w:tab/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b/>
          <w:sz w:val="24"/>
          <w:szCs w:val="24"/>
          <w:lang w:val="en-US"/>
        </w:rPr>
        <w:t>Introduction to SVM</w:t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sz w:val="24"/>
          <w:szCs w:val="24"/>
          <w:lang w:val="en-US"/>
        </w:rPr>
        <w:t>Support Vector Machine (SVM) is a powerful and versatile supervised machine learning algorithm used for both classification and regression tasks. It is particularly well-suited for complex but small- or medium-sized datasets. The primary objective of SVM is to find a hyperplane in an N-dimensional space (N being the number of features) that distinctly classifies the data points.</w:t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b/>
          <w:sz w:val="24"/>
          <w:szCs w:val="24"/>
          <w:lang w:val="en-US"/>
        </w:rPr>
        <w:t>Key Concept of SVM</w:t>
      </w:r>
    </w:p>
    <w:p w:rsidR="003F163C" w:rsidRDefault="003F163C" w:rsidP="0041078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sz w:val="24"/>
          <w:szCs w:val="24"/>
          <w:lang w:val="en-US"/>
        </w:rPr>
        <w:t xml:space="preserve">The core </w:t>
      </w:r>
    </w:p>
    <w:p w:rsidR="00410784" w:rsidRPr="003F163C" w:rsidRDefault="00410784" w:rsidP="0041078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65C71" w:rsidRPr="003F163C" w:rsidRDefault="00565C71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65C71" w:rsidRPr="003F163C" w:rsidRDefault="00565C71" w:rsidP="003F163C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t>Assignment Set – 2</w:t>
      </w:r>
    </w:p>
    <w:p w:rsidR="00565C71" w:rsidRPr="003F163C" w:rsidRDefault="00565C71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F163C" w:rsidRDefault="00565C71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t>4. Briefly explain ‘Splitting Criteria’, ‘Merging Criteria’ and ‘Stopping C</w:t>
      </w:r>
      <w:r w:rsidR="003F163C">
        <w:rPr>
          <w:rFonts w:ascii="Times New Roman" w:hAnsi="Times New Roman" w:cs="Times New Roman"/>
          <w:b/>
          <w:sz w:val="24"/>
          <w:szCs w:val="24"/>
        </w:rPr>
        <w:t>riteria’ in Decision Tree.</w:t>
      </w:r>
      <w:r w:rsidR="003F163C">
        <w:rPr>
          <w:rFonts w:ascii="Times New Roman" w:hAnsi="Times New Roman" w:cs="Times New Roman"/>
          <w:b/>
          <w:sz w:val="24"/>
          <w:szCs w:val="24"/>
        </w:rPr>
        <w:tab/>
      </w:r>
    </w:p>
    <w:p w:rsidR="00565C71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 4.</w:t>
      </w:r>
      <w:r w:rsidRPr="003F163C">
        <w:rPr>
          <w:rFonts w:ascii="Times New Roman" w:hAnsi="Times New Roman" w:cs="Times New Roman"/>
          <w:b/>
          <w:sz w:val="24"/>
          <w:szCs w:val="24"/>
        </w:rPr>
        <w:tab/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b/>
          <w:bCs/>
          <w:sz w:val="24"/>
          <w:szCs w:val="24"/>
          <w:lang w:val="en-US"/>
        </w:rPr>
        <w:t>Splitting Criteria in Decision Trees</w:t>
      </w:r>
    </w:p>
    <w:p w:rsidR="003F163C" w:rsidRDefault="003F163C" w:rsidP="0041078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sz w:val="24"/>
          <w:szCs w:val="24"/>
          <w:lang w:val="en-US"/>
        </w:rPr>
        <w:t xml:space="preserve">Splitting criteria are fundamental in the construction of decision trees, a popular tool in machine learning for tasks like classification and regression. These criteria determine how the data at a node is split into two or more homogenous sets. The goal is to find the best split that maximizes the homogeneity </w:t>
      </w:r>
    </w:p>
    <w:p w:rsidR="00410784" w:rsidRDefault="00410784" w:rsidP="0041078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65C71" w:rsidRPr="003F163C" w:rsidRDefault="00565C71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t>5. Explain the K-M</w:t>
      </w:r>
      <w:r w:rsidR="003F163C" w:rsidRPr="003F163C">
        <w:rPr>
          <w:rFonts w:ascii="Times New Roman" w:hAnsi="Times New Roman" w:cs="Times New Roman"/>
          <w:b/>
          <w:sz w:val="24"/>
          <w:szCs w:val="24"/>
        </w:rPr>
        <w:t>eans Clustering algorithm</w:t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t>Ans 5.</w:t>
      </w:r>
    </w:p>
    <w:p w:rsidR="003F163C" w:rsidRPr="003F163C" w:rsidRDefault="003F163C" w:rsidP="0041078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K-Means Clustering is a fundamental algorithm in the field of machine learning, particularly in the domain of unsupervised learning. This algorithm is pivotal for data analysis, where the objective is to categorize a given dataset into clusters based on feature similarities. </w:t>
      </w:r>
    </w:p>
    <w:p w:rsid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F163C" w:rsidRPr="003F163C" w:rsidRDefault="00565C71" w:rsidP="003F163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63C">
        <w:rPr>
          <w:rFonts w:ascii="Times New Roman" w:hAnsi="Times New Roman" w:cs="Times New Roman"/>
          <w:b/>
          <w:sz w:val="24"/>
          <w:szCs w:val="24"/>
        </w:rPr>
        <w:t>6.  Discuss various validation measures in detail.</w:t>
      </w:r>
      <w:r w:rsidRPr="003F163C">
        <w:rPr>
          <w:rFonts w:ascii="Times New Roman" w:hAnsi="Times New Roman" w:cs="Times New Roman"/>
          <w:b/>
          <w:sz w:val="24"/>
          <w:szCs w:val="24"/>
        </w:rPr>
        <w:tab/>
        <w:t>10</w:t>
      </w:r>
    </w:p>
    <w:p w:rsid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s 6.</w:t>
      </w:r>
    </w:p>
    <w:p w:rsidR="003F163C" w:rsidRPr="003F163C" w:rsidRDefault="003F163C" w:rsidP="003F163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163C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 to Validation Measures in Machine Learning</w:t>
      </w:r>
    </w:p>
    <w:p w:rsidR="00410784" w:rsidRPr="003F163C" w:rsidRDefault="003F163C" w:rsidP="0041078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163C">
        <w:rPr>
          <w:rFonts w:ascii="Times New Roman" w:hAnsi="Times New Roman" w:cs="Times New Roman"/>
          <w:sz w:val="24"/>
          <w:szCs w:val="24"/>
          <w:lang w:val="en-US"/>
        </w:rPr>
        <w:t xml:space="preserve">In the field of machine learning, validation measures are critical for evaluating the performance of models. These measures help in understanding how well a model generalizes to new, unseen data. They are essential for both choosing the right model for a given task and for tuning </w:t>
      </w:r>
    </w:p>
    <w:p w:rsidR="0060010A" w:rsidRPr="003F163C" w:rsidRDefault="0060010A" w:rsidP="003F16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0010A" w:rsidRPr="003F163C" w:rsidSect="00565C71">
      <w:pgSz w:w="11906" w:h="16838"/>
      <w:pgMar w:top="1440" w:right="1440" w:bottom="1440" w:left="1440" w:header="284" w:footer="708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3880" w:rsidRDefault="00FD3880">
      <w:pPr>
        <w:spacing w:after="0" w:line="240" w:lineRule="auto"/>
      </w:pPr>
      <w:r>
        <w:separator/>
      </w:r>
    </w:p>
  </w:endnote>
  <w:endnote w:type="continuationSeparator" w:id="1">
    <w:p w:rsidR="00FD3880" w:rsidRDefault="00FD38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3880" w:rsidRDefault="00FD3880">
      <w:pPr>
        <w:spacing w:after="0" w:line="240" w:lineRule="auto"/>
      </w:pPr>
      <w:r>
        <w:separator/>
      </w:r>
    </w:p>
  </w:footnote>
  <w:footnote w:type="continuationSeparator" w:id="1">
    <w:p w:rsidR="00FD3880" w:rsidRDefault="00FD38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5E7C4F"/>
    <w:multiLevelType w:val="hybridMultilevel"/>
    <w:tmpl w:val="090435D6"/>
    <w:lvl w:ilvl="0" w:tplc="3C1ED71C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666FF6"/>
    <w:multiLevelType w:val="hybridMultilevel"/>
    <w:tmpl w:val="17104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315CB3"/>
    <w:multiLevelType w:val="multilevel"/>
    <w:tmpl w:val="ECA2BB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1C407EC3"/>
    <w:multiLevelType w:val="multilevel"/>
    <w:tmpl w:val="914209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1DD23087"/>
    <w:multiLevelType w:val="multilevel"/>
    <w:tmpl w:val="ED8EE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5A44A74"/>
    <w:multiLevelType w:val="multilevel"/>
    <w:tmpl w:val="240A1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2C492D7D"/>
    <w:multiLevelType w:val="multilevel"/>
    <w:tmpl w:val="AABA4E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6B14B0"/>
    <w:multiLevelType w:val="hybridMultilevel"/>
    <w:tmpl w:val="B7081B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A711AC"/>
    <w:multiLevelType w:val="hybridMultilevel"/>
    <w:tmpl w:val="5FF22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B52BED"/>
    <w:multiLevelType w:val="hybridMultilevel"/>
    <w:tmpl w:val="AD528D0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2E5230"/>
    <w:multiLevelType w:val="hybridMultilevel"/>
    <w:tmpl w:val="982A21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FB3900"/>
    <w:multiLevelType w:val="hybridMultilevel"/>
    <w:tmpl w:val="E9201A1E"/>
    <w:lvl w:ilvl="0" w:tplc="56B4B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4DB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3645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EA67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449E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1AD3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2686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EEA0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2A03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C413999"/>
    <w:multiLevelType w:val="hybridMultilevel"/>
    <w:tmpl w:val="D4E606A2"/>
    <w:lvl w:ilvl="0" w:tplc="CE0417A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DA6512E"/>
    <w:multiLevelType w:val="multilevel"/>
    <w:tmpl w:val="E6F61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42C1E52"/>
    <w:multiLevelType w:val="multilevel"/>
    <w:tmpl w:val="E6F61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5A51145"/>
    <w:multiLevelType w:val="hybridMultilevel"/>
    <w:tmpl w:val="824C47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82A31AE"/>
    <w:multiLevelType w:val="multilevel"/>
    <w:tmpl w:val="1EBA36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E8A378A"/>
    <w:multiLevelType w:val="hybridMultilevel"/>
    <w:tmpl w:val="E7A4FEC2"/>
    <w:lvl w:ilvl="0" w:tplc="4AE6C35A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10" w:hanging="360"/>
      </w:pPr>
    </w:lvl>
    <w:lvl w:ilvl="2" w:tplc="4009001B" w:tentative="1">
      <w:start w:val="1"/>
      <w:numFmt w:val="lowerRoman"/>
      <w:lvlText w:val="%3."/>
      <w:lvlJc w:val="right"/>
      <w:pPr>
        <w:ind w:left="2130" w:hanging="180"/>
      </w:pPr>
    </w:lvl>
    <w:lvl w:ilvl="3" w:tplc="4009000F" w:tentative="1">
      <w:start w:val="1"/>
      <w:numFmt w:val="decimal"/>
      <w:lvlText w:val="%4."/>
      <w:lvlJc w:val="left"/>
      <w:pPr>
        <w:ind w:left="2850" w:hanging="360"/>
      </w:pPr>
    </w:lvl>
    <w:lvl w:ilvl="4" w:tplc="40090019" w:tentative="1">
      <w:start w:val="1"/>
      <w:numFmt w:val="lowerLetter"/>
      <w:lvlText w:val="%5."/>
      <w:lvlJc w:val="left"/>
      <w:pPr>
        <w:ind w:left="3570" w:hanging="360"/>
      </w:pPr>
    </w:lvl>
    <w:lvl w:ilvl="5" w:tplc="4009001B" w:tentative="1">
      <w:start w:val="1"/>
      <w:numFmt w:val="lowerRoman"/>
      <w:lvlText w:val="%6."/>
      <w:lvlJc w:val="right"/>
      <w:pPr>
        <w:ind w:left="4290" w:hanging="180"/>
      </w:pPr>
    </w:lvl>
    <w:lvl w:ilvl="6" w:tplc="4009000F" w:tentative="1">
      <w:start w:val="1"/>
      <w:numFmt w:val="decimal"/>
      <w:lvlText w:val="%7."/>
      <w:lvlJc w:val="left"/>
      <w:pPr>
        <w:ind w:left="5010" w:hanging="360"/>
      </w:pPr>
    </w:lvl>
    <w:lvl w:ilvl="7" w:tplc="40090019" w:tentative="1">
      <w:start w:val="1"/>
      <w:numFmt w:val="lowerLetter"/>
      <w:lvlText w:val="%8."/>
      <w:lvlJc w:val="left"/>
      <w:pPr>
        <w:ind w:left="5730" w:hanging="360"/>
      </w:pPr>
    </w:lvl>
    <w:lvl w:ilvl="8" w:tplc="4009001B" w:tentative="1">
      <w:start w:val="1"/>
      <w:numFmt w:val="lowerRoman"/>
      <w:lvlText w:val="%9."/>
      <w:lvlJc w:val="right"/>
      <w:pPr>
        <w:ind w:left="6450" w:hanging="180"/>
      </w:pPr>
    </w:lvl>
  </w:abstractNum>
  <w:num w:numId="1">
    <w:abstractNumId w:val="11"/>
  </w:num>
  <w:num w:numId="2">
    <w:abstractNumId w:val="2"/>
  </w:num>
  <w:num w:numId="3">
    <w:abstractNumId w:val="16"/>
  </w:num>
  <w:num w:numId="4">
    <w:abstractNumId w:val="6"/>
  </w:num>
  <w:num w:numId="5">
    <w:abstractNumId w:val="3"/>
  </w:num>
  <w:num w:numId="6">
    <w:abstractNumId w:val="5"/>
  </w:num>
  <w:num w:numId="7">
    <w:abstractNumId w:val="12"/>
  </w:num>
  <w:num w:numId="8">
    <w:abstractNumId w:val="7"/>
  </w:num>
  <w:num w:numId="9">
    <w:abstractNumId w:val="10"/>
  </w:num>
  <w:num w:numId="10">
    <w:abstractNumId w:val="8"/>
  </w:num>
  <w:num w:numId="11">
    <w:abstractNumId w:val="9"/>
  </w:num>
  <w:num w:numId="12">
    <w:abstractNumId w:val="15"/>
  </w:num>
  <w:num w:numId="13">
    <w:abstractNumId w:val="1"/>
  </w:num>
  <w:num w:numId="14">
    <w:abstractNumId w:val="0"/>
  </w:num>
  <w:num w:numId="15">
    <w:abstractNumId w:val="17"/>
  </w:num>
  <w:num w:numId="16">
    <w:abstractNumId w:val="4"/>
  </w:num>
  <w:num w:numId="17">
    <w:abstractNumId w:val="13"/>
  </w:num>
  <w:num w:numId="18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tDAxsDA1MDA3MbMwMzVR0lEKTi0uzszPAykwqwUAME38UCwAAAA="/>
  </w:docVars>
  <w:rsids>
    <w:rsidRoot w:val="001E6A9F"/>
    <w:rsid w:val="00012D31"/>
    <w:rsid w:val="00021DD2"/>
    <w:rsid w:val="000672AD"/>
    <w:rsid w:val="000809BF"/>
    <w:rsid w:val="000B2CA6"/>
    <w:rsid w:val="000D487D"/>
    <w:rsid w:val="000E1911"/>
    <w:rsid w:val="00125610"/>
    <w:rsid w:val="00160DBF"/>
    <w:rsid w:val="0019139F"/>
    <w:rsid w:val="001A6BC6"/>
    <w:rsid w:val="001E494A"/>
    <w:rsid w:val="001E4CD4"/>
    <w:rsid w:val="001E6A9F"/>
    <w:rsid w:val="001F4636"/>
    <w:rsid w:val="001F4C55"/>
    <w:rsid w:val="00212FCF"/>
    <w:rsid w:val="00215DE8"/>
    <w:rsid w:val="002341C7"/>
    <w:rsid w:val="0027106F"/>
    <w:rsid w:val="00274A2A"/>
    <w:rsid w:val="002A2F91"/>
    <w:rsid w:val="002B621C"/>
    <w:rsid w:val="002C3BC6"/>
    <w:rsid w:val="002D4402"/>
    <w:rsid w:val="002D75E6"/>
    <w:rsid w:val="00305B3B"/>
    <w:rsid w:val="00312A65"/>
    <w:rsid w:val="003175A6"/>
    <w:rsid w:val="00330AF0"/>
    <w:rsid w:val="00334CE9"/>
    <w:rsid w:val="003A78DD"/>
    <w:rsid w:val="003F163C"/>
    <w:rsid w:val="00410784"/>
    <w:rsid w:val="00426027"/>
    <w:rsid w:val="00447F5B"/>
    <w:rsid w:val="00475CE7"/>
    <w:rsid w:val="00490A6F"/>
    <w:rsid w:val="004A5629"/>
    <w:rsid w:val="004C1A52"/>
    <w:rsid w:val="004C2D2B"/>
    <w:rsid w:val="004C6CC0"/>
    <w:rsid w:val="004D4C44"/>
    <w:rsid w:val="004F6863"/>
    <w:rsid w:val="004F72F6"/>
    <w:rsid w:val="005062A6"/>
    <w:rsid w:val="0055245A"/>
    <w:rsid w:val="00554803"/>
    <w:rsid w:val="00562407"/>
    <w:rsid w:val="00565C71"/>
    <w:rsid w:val="00566B02"/>
    <w:rsid w:val="005952CB"/>
    <w:rsid w:val="00595428"/>
    <w:rsid w:val="005A4423"/>
    <w:rsid w:val="005B0D08"/>
    <w:rsid w:val="0060010A"/>
    <w:rsid w:val="00610449"/>
    <w:rsid w:val="006256F3"/>
    <w:rsid w:val="00653268"/>
    <w:rsid w:val="006633AD"/>
    <w:rsid w:val="0066703D"/>
    <w:rsid w:val="006832DE"/>
    <w:rsid w:val="00684412"/>
    <w:rsid w:val="006B0D2F"/>
    <w:rsid w:val="006B7E40"/>
    <w:rsid w:val="006C35BE"/>
    <w:rsid w:val="006D1993"/>
    <w:rsid w:val="006D31DA"/>
    <w:rsid w:val="00704753"/>
    <w:rsid w:val="007053FD"/>
    <w:rsid w:val="00734355"/>
    <w:rsid w:val="007616EB"/>
    <w:rsid w:val="00765818"/>
    <w:rsid w:val="0077312D"/>
    <w:rsid w:val="00776B4E"/>
    <w:rsid w:val="007C4739"/>
    <w:rsid w:val="007D6CD9"/>
    <w:rsid w:val="007E25F6"/>
    <w:rsid w:val="007E5F39"/>
    <w:rsid w:val="007F0C2B"/>
    <w:rsid w:val="00816193"/>
    <w:rsid w:val="00820AC7"/>
    <w:rsid w:val="0082332A"/>
    <w:rsid w:val="00837A49"/>
    <w:rsid w:val="008444C9"/>
    <w:rsid w:val="00863119"/>
    <w:rsid w:val="00875B8D"/>
    <w:rsid w:val="008903F4"/>
    <w:rsid w:val="008928A6"/>
    <w:rsid w:val="008A05BE"/>
    <w:rsid w:val="008E017F"/>
    <w:rsid w:val="00910DDB"/>
    <w:rsid w:val="00916E48"/>
    <w:rsid w:val="0092623C"/>
    <w:rsid w:val="00961C43"/>
    <w:rsid w:val="00975A9B"/>
    <w:rsid w:val="0098285D"/>
    <w:rsid w:val="009B510E"/>
    <w:rsid w:val="009B7832"/>
    <w:rsid w:val="009C03AF"/>
    <w:rsid w:val="009E3AD0"/>
    <w:rsid w:val="00A6067C"/>
    <w:rsid w:val="00A65ADD"/>
    <w:rsid w:val="00A67371"/>
    <w:rsid w:val="00A830F9"/>
    <w:rsid w:val="00A96300"/>
    <w:rsid w:val="00AB1FDB"/>
    <w:rsid w:val="00AC14B7"/>
    <w:rsid w:val="00B313B3"/>
    <w:rsid w:val="00B3559B"/>
    <w:rsid w:val="00B45CA3"/>
    <w:rsid w:val="00B52FE8"/>
    <w:rsid w:val="00B66A2C"/>
    <w:rsid w:val="00BB412E"/>
    <w:rsid w:val="00BC682B"/>
    <w:rsid w:val="00BD417C"/>
    <w:rsid w:val="00BE611A"/>
    <w:rsid w:val="00BF0832"/>
    <w:rsid w:val="00BF4288"/>
    <w:rsid w:val="00C96B94"/>
    <w:rsid w:val="00CA77B1"/>
    <w:rsid w:val="00CC230F"/>
    <w:rsid w:val="00D022BD"/>
    <w:rsid w:val="00D31DFD"/>
    <w:rsid w:val="00D35033"/>
    <w:rsid w:val="00D963D8"/>
    <w:rsid w:val="00DC6405"/>
    <w:rsid w:val="00DC66E5"/>
    <w:rsid w:val="00DD109D"/>
    <w:rsid w:val="00E01D6B"/>
    <w:rsid w:val="00E02C12"/>
    <w:rsid w:val="00E0433C"/>
    <w:rsid w:val="00E305A1"/>
    <w:rsid w:val="00E4123C"/>
    <w:rsid w:val="00E55B45"/>
    <w:rsid w:val="00E82B0A"/>
    <w:rsid w:val="00E835DE"/>
    <w:rsid w:val="00E86667"/>
    <w:rsid w:val="00EA792F"/>
    <w:rsid w:val="00EC4302"/>
    <w:rsid w:val="00F0201B"/>
    <w:rsid w:val="00F0620E"/>
    <w:rsid w:val="00F14AB2"/>
    <w:rsid w:val="00F46D65"/>
    <w:rsid w:val="00F56982"/>
    <w:rsid w:val="00F957D7"/>
    <w:rsid w:val="00FA1868"/>
    <w:rsid w:val="00FA3FA5"/>
    <w:rsid w:val="00FA714F"/>
    <w:rsid w:val="00FC35A4"/>
    <w:rsid w:val="00FC464C"/>
    <w:rsid w:val="00FD3880"/>
    <w:rsid w:val="00FE5163"/>
    <w:rsid w:val="00FE68A2"/>
    <w:rsid w:val="00FF48EB"/>
    <w:rsid w:val="1A8B9D66"/>
    <w:rsid w:val="3FD71172"/>
    <w:rsid w:val="66027189"/>
    <w:rsid w:val="7EC5DF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BC6"/>
  </w:style>
  <w:style w:type="paragraph" w:styleId="Heading1">
    <w:name w:val="heading 1"/>
    <w:basedOn w:val="Normal"/>
    <w:next w:val="Normal"/>
    <w:uiPriority w:val="9"/>
    <w:qFormat/>
    <w:rsid w:val="00BF083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F083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F083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F083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F083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F083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F0832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41D8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41D8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rsid w:val="00541D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4148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BF083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F08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BF08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021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DD2"/>
  </w:style>
  <w:style w:type="paragraph" w:styleId="BalloonText">
    <w:name w:val="Balloon Text"/>
    <w:basedOn w:val="Normal"/>
    <w:link w:val="BalloonTextChar"/>
    <w:uiPriority w:val="99"/>
    <w:semiHidden/>
    <w:unhideWhenUsed/>
    <w:rsid w:val="00565C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C7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410784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3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130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689776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481161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078401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8899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31049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23733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7023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33459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0867016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728398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30749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8625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9473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2065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09941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558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056367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94009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096319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69712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20637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23510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0617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0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37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355637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210990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2760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7126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47008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9690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1773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6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399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702979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334732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071138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4679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731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6996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30967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8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0964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63817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527354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59991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20230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7361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02647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41098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uassignment.in/online-stor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apkieducatio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IY6MOfY6O+VR6zb5+EvUUy+Dlw==">AMUW2mXClJRYWRlXuT5xXJe2FZ26ZEB/mPudT3b7byIzqGBQGPCRNUDBdl3pyYnV2/nF8gy2d/N7VAw4pmDoa3G2O/7PipHBpnzsDMN2AJdBPlpYFy6KY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528</Words>
  <Characters>3013</Characters>
  <Application>Microsoft Office Word</Application>
  <DocSecurity>0</DocSecurity>
  <Lines>25</Lines>
  <Paragraphs>7</Paragraphs>
  <ScaleCrop>false</ScaleCrop>
  <Company/>
  <LinksUpToDate>false</LinksUpToDate>
  <CharactersWithSpaces>35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sinathan</dc:creator>
  <cp:lastModifiedBy>Windows User</cp:lastModifiedBy>
  <cp:revision>13</cp:revision>
  <dcterms:created xsi:type="dcterms:W3CDTF">2023-11-17T07:15:00Z</dcterms:created>
  <dcterms:modified xsi:type="dcterms:W3CDTF">2023-12-2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3a00d735511365b84a2bf1b08993241f84c0ce7a06d17271ab3da0e9eb4023</vt:lpwstr>
  </property>
</Properties>
</file>